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DC272B" w14:paraId="3D18006F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7CD27057" w14:textId="77777777" w:rsidR="0000007A" w:rsidRPr="00DC272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DC272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CADE5" w14:textId="77777777" w:rsidR="0000007A" w:rsidRPr="00DC272B" w:rsidRDefault="00645320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47F53" w:rsidRPr="00DC272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Journal of Biochemistry International</w:t>
              </w:r>
            </w:hyperlink>
          </w:p>
        </w:tc>
      </w:tr>
      <w:tr w:rsidR="0000007A" w:rsidRPr="00DC272B" w14:paraId="5F148606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5CD57EC9" w14:textId="77777777" w:rsidR="0000007A" w:rsidRPr="00DC272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DC272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DC468" w14:textId="77777777" w:rsidR="0000007A" w:rsidRPr="00DC272B" w:rsidRDefault="00EC1490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BI_12810</w:t>
            </w:r>
          </w:p>
        </w:tc>
      </w:tr>
      <w:tr w:rsidR="0000007A" w:rsidRPr="00DC272B" w14:paraId="0AB5E59E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31666F85" w14:textId="77777777" w:rsidR="0000007A" w:rsidRPr="00DC272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DC272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104E7" w14:textId="77777777" w:rsidR="0000007A" w:rsidRPr="00DC272B" w:rsidRDefault="00EC1490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b/>
                <w:sz w:val="20"/>
                <w:szCs w:val="20"/>
                <w:lang w:val="en-GB"/>
              </w:rPr>
              <w:t>Anti-ammonia Amendment Infusion in Fresh Chicken Dung Benefits Coriander (Coriandrum sativum) Production</w:t>
            </w:r>
          </w:p>
        </w:tc>
      </w:tr>
      <w:tr w:rsidR="00CF0BBB" w:rsidRPr="00DC272B" w14:paraId="065EB5D7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7F368DC0" w14:textId="77777777" w:rsidR="00CF0BBB" w:rsidRPr="00DC272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DC272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8F728" w14:textId="77777777" w:rsidR="00CF0BBB" w:rsidRPr="00DC272B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33378AC4" w14:textId="595A57CD" w:rsidR="00216493" w:rsidRPr="00DC272B" w:rsidRDefault="00216493" w:rsidP="00216493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3"/>
        <w:gridCol w:w="5469"/>
        <w:gridCol w:w="3948"/>
      </w:tblGrid>
      <w:tr w:rsidR="00216493" w:rsidRPr="00DC272B" w14:paraId="073E9E3B" w14:textId="77777777" w:rsidTr="00F26FD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4D353B2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DC27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6A3ED357" w14:textId="77777777" w:rsidR="00216493" w:rsidRPr="00DC272B" w:rsidRDefault="00216493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16493" w:rsidRPr="00DC272B" w14:paraId="34DED7D8" w14:textId="77777777" w:rsidTr="006E03E3">
        <w:tc>
          <w:tcPr>
            <w:tcW w:w="1367" w:type="pct"/>
            <w:noWrap/>
          </w:tcPr>
          <w:p w14:paraId="0848E6F3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110" w:type="pct"/>
          </w:tcPr>
          <w:p w14:paraId="6FD09D84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3137B55C" w14:textId="77777777" w:rsidR="003416FC" w:rsidRPr="00DC272B" w:rsidRDefault="003416FC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41354D2F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Feedback</w:t>
            </w:r>
            <w:r w:rsidRPr="00DC272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DC272B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216493" w:rsidRPr="00DC272B" w14:paraId="51581337" w14:textId="77777777" w:rsidTr="006E03E3">
        <w:trPr>
          <w:trHeight w:val="1264"/>
        </w:trPr>
        <w:tc>
          <w:tcPr>
            <w:tcW w:w="1367" w:type="pct"/>
            <w:noWrap/>
          </w:tcPr>
          <w:p w14:paraId="640B5627" w14:textId="77777777" w:rsidR="00216493" w:rsidRPr="00DC272B" w:rsidRDefault="00216493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1F50A75" w14:textId="77777777" w:rsidR="00216493" w:rsidRPr="00DC272B" w:rsidRDefault="00216493" w:rsidP="0021649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110" w:type="pct"/>
          </w:tcPr>
          <w:p w14:paraId="509F00BF" w14:textId="77777777" w:rsidR="00216493" w:rsidRPr="00DC272B" w:rsidRDefault="00216493" w:rsidP="0021649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EEC7BD8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DC272B" w14:paraId="2F49EC61" w14:textId="77777777" w:rsidTr="006E03E3">
        <w:trPr>
          <w:trHeight w:val="1262"/>
        </w:trPr>
        <w:tc>
          <w:tcPr>
            <w:tcW w:w="1367" w:type="pct"/>
            <w:noWrap/>
          </w:tcPr>
          <w:p w14:paraId="3AE607A9" w14:textId="77777777" w:rsidR="00216493" w:rsidRPr="00DC272B" w:rsidRDefault="00216493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5C0C0B4" w14:textId="77777777" w:rsidR="00216493" w:rsidRPr="00DC272B" w:rsidRDefault="00216493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EAD78DA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110" w:type="pct"/>
          </w:tcPr>
          <w:p w14:paraId="10023DA2" w14:textId="18F6ACD8" w:rsidR="00216493" w:rsidRPr="00DC272B" w:rsidRDefault="008A7F19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1031BAF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DC272B" w14:paraId="52352BB1" w14:textId="77777777" w:rsidTr="006E03E3">
        <w:trPr>
          <w:trHeight w:val="1262"/>
        </w:trPr>
        <w:tc>
          <w:tcPr>
            <w:tcW w:w="1367" w:type="pct"/>
            <w:noWrap/>
          </w:tcPr>
          <w:p w14:paraId="41FE1CFB" w14:textId="77777777" w:rsidR="00216493" w:rsidRPr="00DC272B" w:rsidRDefault="00216493" w:rsidP="0021649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4CAA978F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110" w:type="pct"/>
          </w:tcPr>
          <w:p w14:paraId="478522A3" w14:textId="43225377" w:rsidR="00216493" w:rsidRPr="00DC272B" w:rsidRDefault="008A7F19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98EB150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DC272B" w14:paraId="68E00DA9" w14:textId="77777777" w:rsidTr="006E03E3">
        <w:trPr>
          <w:trHeight w:val="704"/>
        </w:trPr>
        <w:tc>
          <w:tcPr>
            <w:tcW w:w="1367" w:type="pct"/>
            <w:noWrap/>
          </w:tcPr>
          <w:p w14:paraId="5CDA1923" w14:textId="77777777" w:rsidR="00216493" w:rsidRPr="00DC272B" w:rsidRDefault="00216493" w:rsidP="00216493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DC27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110" w:type="pct"/>
          </w:tcPr>
          <w:p w14:paraId="36034CE0" w14:textId="12519D77" w:rsidR="00216493" w:rsidRPr="00DC272B" w:rsidRDefault="008A7F19" w:rsidP="0021649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7A8FC33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DC272B" w14:paraId="51D07B8C" w14:textId="77777777" w:rsidTr="006E03E3">
        <w:trPr>
          <w:trHeight w:val="703"/>
        </w:trPr>
        <w:tc>
          <w:tcPr>
            <w:tcW w:w="1367" w:type="pct"/>
            <w:noWrap/>
          </w:tcPr>
          <w:p w14:paraId="76790420" w14:textId="77777777" w:rsidR="00216493" w:rsidRPr="00DC272B" w:rsidRDefault="00216493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110" w:type="pct"/>
          </w:tcPr>
          <w:p w14:paraId="1BA049DF" w14:textId="65BDFB4F" w:rsidR="00216493" w:rsidRPr="00DC272B" w:rsidRDefault="008A7F19" w:rsidP="0021649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F3EA86E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DC272B" w14:paraId="351119A6" w14:textId="77777777" w:rsidTr="006E03E3">
        <w:trPr>
          <w:trHeight w:val="386"/>
        </w:trPr>
        <w:tc>
          <w:tcPr>
            <w:tcW w:w="1367" w:type="pct"/>
            <w:noWrap/>
          </w:tcPr>
          <w:p w14:paraId="46207FCD" w14:textId="77777777" w:rsidR="00216493" w:rsidRPr="00DC272B" w:rsidRDefault="00216493" w:rsidP="0021649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DC272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67D3C26C" w14:textId="77777777" w:rsidR="00216493" w:rsidRPr="00DC272B" w:rsidRDefault="00216493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110" w:type="pct"/>
          </w:tcPr>
          <w:p w14:paraId="41D6991A" w14:textId="424BD73B" w:rsidR="00216493" w:rsidRPr="00DC272B" w:rsidRDefault="008A7F19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0BC5B8D" w14:textId="77777777" w:rsidR="00216493" w:rsidRPr="00DC272B" w:rsidRDefault="00216493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16493" w:rsidRPr="00DC272B" w14:paraId="29C5AC1F" w14:textId="77777777" w:rsidTr="006E03E3">
        <w:trPr>
          <w:trHeight w:val="50"/>
        </w:trPr>
        <w:tc>
          <w:tcPr>
            <w:tcW w:w="1367" w:type="pct"/>
            <w:noWrap/>
          </w:tcPr>
          <w:p w14:paraId="6C11BE95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C272B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DC272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DC272B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7FC94CB1" w14:textId="77777777" w:rsidR="00216493" w:rsidRPr="00DC27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110" w:type="pct"/>
          </w:tcPr>
          <w:p w14:paraId="68901829" w14:textId="77777777" w:rsidR="00216493" w:rsidRPr="00DC272B" w:rsidRDefault="00216493" w:rsidP="0021649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AFBD274" w14:textId="77777777" w:rsidR="00216493" w:rsidRPr="00DC272B" w:rsidRDefault="00216493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4A21C61" w14:textId="77777777" w:rsidR="00216493" w:rsidRPr="00DC272B" w:rsidRDefault="00216493" w:rsidP="0021649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AC31FC" w:rsidRPr="00DC272B" w14:paraId="5DF5ADDA" w14:textId="77777777" w:rsidTr="000277F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A441D" w14:textId="77777777" w:rsidR="00AC31FC" w:rsidRPr="00DC272B" w:rsidRDefault="00AC31FC" w:rsidP="000277F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65652409"/>
            <w:bookmarkStart w:id="3" w:name="_Hlk173332547"/>
            <w:bookmarkStart w:id="4" w:name="_Hlk177663799"/>
            <w:bookmarkStart w:id="5" w:name="_Hlk184046147"/>
            <w:r w:rsidRPr="00DC272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C272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183F25D" w14:textId="77777777" w:rsidR="00AC31FC" w:rsidRPr="00DC272B" w:rsidRDefault="00AC31FC" w:rsidP="000277F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C31FC" w:rsidRPr="00DC272B" w14:paraId="76D08CFB" w14:textId="77777777" w:rsidTr="000277F4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B7CC2" w14:textId="77777777" w:rsidR="00AC31FC" w:rsidRPr="00DC272B" w:rsidRDefault="00AC31FC" w:rsidP="000277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DDBEA" w14:textId="77777777" w:rsidR="00AC31FC" w:rsidRPr="00DC272B" w:rsidRDefault="00AC31FC" w:rsidP="000277F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2F3A9E1D" w14:textId="77777777" w:rsidR="00AC31FC" w:rsidRPr="00DC272B" w:rsidRDefault="00AC31FC" w:rsidP="000277F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C27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DC272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DC272B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AC31FC" w:rsidRPr="00DC272B" w14:paraId="0C2FAD23" w14:textId="77777777" w:rsidTr="000277F4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D8035" w14:textId="77777777" w:rsidR="00AC31FC" w:rsidRPr="00DC272B" w:rsidRDefault="00AC31FC" w:rsidP="000277F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C272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5EC3105" w14:textId="77777777" w:rsidR="00AC31FC" w:rsidRPr="00DC272B" w:rsidRDefault="00AC31FC" w:rsidP="000277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5665" w14:textId="77777777" w:rsidR="00AC31FC" w:rsidRPr="00DC272B" w:rsidRDefault="00AC31FC" w:rsidP="000277F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C272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C272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C272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6FC48C5" w14:textId="77777777" w:rsidR="00AC31FC" w:rsidRPr="00DC272B" w:rsidRDefault="00AC31FC" w:rsidP="000277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7806C83" w14:textId="77777777" w:rsidR="00AC31FC" w:rsidRPr="00DC272B" w:rsidRDefault="00AC31FC" w:rsidP="000277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64CF80E1" w14:textId="77777777" w:rsidR="00AC31FC" w:rsidRPr="00DC272B" w:rsidRDefault="00AC31FC" w:rsidP="000277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79026C9" w14:textId="77777777" w:rsidR="00AC31FC" w:rsidRPr="00DC272B" w:rsidRDefault="00AC31FC" w:rsidP="000277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02CA7D7" w14:textId="77777777" w:rsidR="00AC31FC" w:rsidRPr="00DC272B" w:rsidRDefault="00AC31FC" w:rsidP="000277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C11DCE0" w14:textId="77777777" w:rsidR="00AC31FC" w:rsidRPr="00DC272B" w:rsidRDefault="00AC31FC" w:rsidP="00AC31FC">
      <w:pPr>
        <w:rPr>
          <w:rFonts w:ascii="Arial" w:hAnsi="Arial" w:cs="Arial"/>
          <w:sz w:val="20"/>
          <w:szCs w:val="20"/>
        </w:rPr>
      </w:pPr>
      <w:bookmarkStart w:id="6" w:name="_Hlk191132634"/>
      <w:bookmarkStart w:id="7" w:name="_GoBack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52"/>
        <w:gridCol w:w="9308"/>
      </w:tblGrid>
      <w:tr w:rsidR="00AC31FC" w:rsidRPr="00DC272B" w14:paraId="23E7252E" w14:textId="77777777" w:rsidTr="006E03E3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16B7D" w14:textId="77777777" w:rsidR="00AC31FC" w:rsidRPr="00DC272B" w:rsidRDefault="00AC31FC" w:rsidP="000277F4">
            <w:pP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C272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668553A7" w14:textId="77777777" w:rsidR="00AC31FC" w:rsidRPr="00DC272B" w:rsidRDefault="00AC31FC" w:rsidP="000277F4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AC31FC" w:rsidRPr="00DC272B" w14:paraId="69C00182" w14:textId="77777777" w:rsidTr="006E03E3">
        <w:trPr>
          <w:trHeight w:val="233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A24AF" w14:textId="77777777" w:rsidR="00AC31FC" w:rsidRPr="00DC272B" w:rsidRDefault="00AC31FC" w:rsidP="000277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E38A5" w14:textId="4E625676" w:rsidR="00AC31FC" w:rsidRPr="00DC272B" w:rsidRDefault="006E03E3" w:rsidP="000277F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03E3">
              <w:rPr>
                <w:rFonts w:ascii="Arial" w:hAnsi="Arial" w:cs="Arial"/>
                <w:b/>
                <w:bCs/>
                <w:sz w:val="20"/>
                <w:szCs w:val="20"/>
              </w:rPr>
              <w:t>Rolf Gael MABICKA OBAME</w:t>
            </w:r>
          </w:p>
        </w:tc>
      </w:tr>
      <w:tr w:rsidR="00AC31FC" w:rsidRPr="00DC272B" w14:paraId="496BF14F" w14:textId="77777777" w:rsidTr="006E03E3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6C3D4" w14:textId="77777777" w:rsidR="00AC31FC" w:rsidRPr="00DC272B" w:rsidRDefault="00AC31FC" w:rsidP="000277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272B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34932" w14:textId="010AA443" w:rsidR="00AC31FC" w:rsidRPr="00DC272B" w:rsidRDefault="006E03E3" w:rsidP="006E03E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6E03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niversite</w:t>
            </w:r>
            <w:proofErr w:type="spellEnd"/>
            <w:r w:rsidRPr="006E03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es Sciences et Techniques de Masuku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 w:rsidRPr="006E03E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abon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</w:tbl>
    <w:p w14:paraId="2A2771DB" w14:textId="77777777" w:rsidR="00216493" w:rsidRPr="00DC272B" w:rsidRDefault="00216493" w:rsidP="0021649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216493" w:rsidRPr="00DC272B" w:rsidSect="00930727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6742EE" w14:textId="77777777" w:rsidR="00645320" w:rsidRPr="0000007A" w:rsidRDefault="00645320" w:rsidP="0099583E">
      <w:r>
        <w:separator/>
      </w:r>
    </w:p>
  </w:endnote>
  <w:endnote w:type="continuationSeparator" w:id="0">
    <w:p w14:paraId="4F93535D" w14:textId="77777777" w:rsidR="00645320" w:rsidRPr="0000007A" w:rsidRDefault="0064532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0B9E7" w14:textId="77777777" w:rsidR="00645320" w:rsidRPr="0000007A" w:rsidRDefault="00645320" w:rsidP="0099583E">
      <w:r>
        <w:separator/>
      </w:r>
    </w:p>
  </w:footnote>
  <w:footnote w:type="continuationSeparator" w:id="0">
    <w:p w14:paraId="1C98E6EF" w14:textId="77777777" w:rsidR="00645320" w:rsidRPr="0000007A" w:rsidRDefault="0064532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AF0E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7E7E31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14E9"/>
    <w:rsid w:val="000B48AC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16493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6935"/>
    <w:rsid w:val="003204B8"/>
    <w:rsid w:val="0033692F"/>
    <w:rsid w:val="003416FC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415E"/>
    <w:rsid w:val="00405613"/>
    <w:rsid w:val="00407D92"/>
    <w:rsid w:val="00422010"/>
    <w:rsid w:val="00433054"/>
    <w:rsid w:val="004343E4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503AB6"/>
    <w:rsid w:val="005047C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C25A0"/>
    <w:rsid w:val="005D230D"/>
    <w:rsid w:val="005E2E8D"/>
    <w:rsid w:val="006011B8"/>
    <w:rsid w:val="00602F7D"/>
    <w:rsid w:val="00605952"/>
    <w:rsid w:val="00620677"/>
    <w:rsid w:val="00622EE8"/>
    <w:rsid w:val="00624032"/>
    <w:rsid w:val="00645320"/>
    <w:rsid w:val="00645A56"/>
    <w:rsid w:val="006532DF"/>
    <w:rsid w:val="0065579D"/>
    <w:rsid w:val="00656063"/>
    <w:rsid w:val="00663792"/>
    <w:rsid w:val="0067046C"/>
    <w:rsid w:val="00680EB4"/>
    <w:rsid w:val="00681304"/>
    <w:rsid w:val="0068446F"/>
    <w:rsid w:val="00691B23"/>
    <w:rsid w:val="00696CAD"/>
    <w:rsid w:val="006A5E0B"/>
    <w:rsid w:val="006C3797"/>
    <w:rsid w:val="006E03E3"/>
    <w:rsid w:val="006E4337"/>
    <w:rsid w:val="006E7D6E"/>
    <w:rsid w:val="00701186"/>
    <w:rsid w:val="00701287"/>
    <w:rsid w:val="00707BE1"/>
    <w:rsid w:val="007238EB"/>
    <w:rsid w:val="007317C3"/>
    <w:rsid w:val="00735257"/>
    <w:rsid w:val="0073538B"/>
    <w:rsid w:val="00747F53"/>
    <w:rsid w:val="00766889"/>
    <w:rsid w:val="00766A0D"/>
    <w:rsid w:val="00767F8C"/>
    <w:rsid w:val="0077245B"/>
    <w:rsid w:val="00774427"/>
    <w:rsid w:val="00780B67"/>
    <w:rsid w:val="007D0246"/>
    <w:rsid w:val="007E2523"/>
    <w:rsid w:val="007F5873"/>
    <w:rsid w:val="00806E33"/>
    <w:rsid w:val="008133DE"/>
    <w:rsid w:val="00815F94"/>
    <w:rsid w:val="008224E2"/>
    <w:rsid w:val="00825DC9"/>
    <w:rsid w:val="0082676D"/>
    <w:rsid w:val="00846F1F"/>
    <w:rsid w:val="00863D99"/>
    <w:rsid w:val="00864044"/>
    <w:rsid w:val="00872E19"/>
    <w:rsid w:val="00877F10"/>
    <w:rsid w:val="00882091"/>
    <w:rsid w:val="00893E75"/>
    <w:rsid w:val="008A7F19"/>
    <w:rsid w:val="008C2F62"/>
    <w:rsid w:val="008D020E"/>
    <w:rsid w:val="008D69F5"/>
    <w:rsid w:val="008F36E4"/>
    <w:rsid w:val="008F72CD"/>
    <w:rsid w:val="00930727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C31FC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56F2D"/>
    <w:rsid w:val="00B62087"/>
    <w:rsid w:val="00B62F41"/>
    <w:rsid w:val="00B760E1"/>
    <w:rsid w:val="00B83BA6"/>
    <w:rsid w:val="00B96D97"/>
    <w:rsid w:val="00BA1AB3"/>
    <w:rsid w:val="00BA6421"/>
    <w:rsid w:val="00BB25D5"/>
    <w:rsid w:val="00BB4FEC"/>
    <w:rsid w:val="00BC402F"/>
    <w:rsid w:val="00BE0C20"/>
    <w:rsid w:val="00BE13EF"/>
    <w:rsid w:val="00BE3D24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55EE3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42E0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C272B"/>
    <w:rsid w:val="00DC7FD2"/>
    <w:rsid w:val="00E451EA"/>
    <w:rsid w:val="00E57F4B"/>
    <w:rsid w:val="00E63889"/>
    <w:rsid w:val="00E71C8D"/>
    <w:rsid w:val="00E72360"/>
    <w:rsid w:val="00E80826"/>
    <w:rsid w:val="00E972A7"/>
    <w:rsid w:val="00EA4D8A"/>
    <w:rsid w:val="00EA6D0F"/>
    <w:rsid w:val="00EB2F55"/>
    <w:rsid w:val="00EB3E91"/>
    <w:rsid w:val="00EC1490"/>
    <w:rsid w:val="00EC6894"/>
    <w:rsid w:val="00ED0959"/>
    <w:rsid w:val="00ED6B12"/>
    <w:rsid w:val="00EF2AA5"/>
    <w:rsid w:val="00EF326D"/>
    <w:rsid w:val="00EF53FE"/>
    <w:rsid w:val="00F2643C"/>
    <w:rsid w:val="00F26FDF"/>
    <w:rsid w:val="00F3669D"/>
    <w:rsid w:val="00F405F8"/>
    <w:rsid w:val="00F45B5A"/>
    <w:rsid w:val="00F4700F"/>
    <w:rsid w:val="00F573EA"/>
    <w:rsid w:val="00F57E9D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806BFC"/>
  <w15:chartTrackingRefBased/>
  <w15:docId w15:val="{7F49739C-1A9C-554B-B320-23CB12699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7F19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B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8DCD76-8457-4EFB-AF61-2064F29E5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3276838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B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72</cp:lastModifiedBy>
  <cp:revision>6</cp:revision>
  <dcterms:created xsi:type="dcterms:W3CDTF">2025-02-15T04:39:00Z</dcterms:created>
  <dcterms:modified xsi:type="dcterms:W3CDTF">2025-02-22T10:33:00Z</dcterms:modified>
</cp:coreProperties>
</file>